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подмодули на </w:t>
      </w:r>
      <w:r w:rsidR="00923E7D">
        <w:rPr>
          <w:lang w:val="en-US"/>
        </w:rPr>
        <w:t>SAP</w:t>
      </w:r>
      <w:r w:rsidRPr="00084B24">
        <w:t xml:space="preserve">. Източник: </w:t>
      </w:r>
      <w:r w:rsidR="007244F8">
        <w:rPr>
          <w:lang w:val="en-US"/>
        </w:rPr>
        <w:t>P</w:t>
      </w:r>
      <w:r w:rsidR="007244F8" w:rsidRPr="007244F8">
        <w:t>luralsight</w:t>
      </w:r>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r w:rsidR="003D5F91">
        <w:t>Подмодула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адаптирано от автора по Croll,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Фигура 1.</w:t>
      </w:r>
      <w:r w:rsidR="00867CFB">
        <w:t>2</w:t>
      </w:r>
      <w:r w:rsidR="006A7339">
        <w:t xml:space="preserve">.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w:t>
      </w:r>
      <w:r>
        <w:t>4</w:t>
      </w:r>
      <w:r>
        <w:rPr>
          <w:iCs/>
          <w:szCs w:val="28"/>
        </w:rPr>
        <w:t>: Примерен доклад за цените</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Фиг. 1.</w:t>
      </w:r>
      <w:r>
        <w:t>5</w:t>
      </w:r>
      <w:r>
        <w:t xml:space="preserve">. </w:t>
      </w:r>
      <w:r>
        <w:rPr>
          <w:iCs/>
          <w:szCs w:val="28"/>
        </w:rPr>
        <w:t xml:space="preserve">Примерен </w:t>
      </w:r>
      <w:r w:rsidRPr="00241E9B">
        <w:rPr>
          <w:iCs/>
          <w:szCs w:val="28"/>
        </w:rPr>
        <w:t>документ на поръчка за продажба</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Източник: Gartner, Inc.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Източник: Gartner, Inc.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Връзки между документите на поръчка, доставка и фактура</w:t>
      </w:r>
      <w:r w:rsidRPr="00A76864">
        <w:t xml:space="preserve"> </w:t>
      </w:r>
      <w:r w:rsidRPr="00084B24">
        <w:t>(Anwar,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Принципи за проектиране на облачни системи</w:t>
      </w:r>
      <w:r w:rsidRPr="00035DC2">
        <w:t xml:space="preserve"> </w:t>
      </w:r>
      <w:r w:rsidRPr="00084B24">
        <w:t>(Anwar,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4D1B6135" w:rsidR="00BD7FF4" w:rsidRPr="00BD7FF4" w:rsidRDefault="00BD7FF4" w:rsidP="00FA2DA8">
      <w:pPr>
        <w:pStyle w:val="disbody"/>
        <w:rPr>
          <w:bCs/>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r w:rsidRPr="00084B24">
        <w:t>(</w:t>
      </w:r>
      <w:r w:rsidR="00E810C4" w:rsidRPr="00F43B8A">
        <w:rPr>
          <w:bCs/>
          <w:szCs w:val="28"/>
        </w:rPr>
        <w:t>Smith</w:t>
      </w:r>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r w:rsidR="00BB79A9" w:rsidRPr="00F11927">
        <w:t>Wiggins</w:t>
      </w:r>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w:t>
      </w:r>
      <w:r>
        <w:t>3</w:t>
      </w:r>
      <w:r>
        <w:t>.</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w:t>
      </w:r>
      <w:r>
        <w:t>4</w:t>
      </w:r>
      <w:r>
        <w:t>.</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облачаната</w:t>
      </w:r>
      <w:r w:rsidRPr="0044133B">
        <w:rPr>
          <w:iCs/>
          <w:szCs w:val="28"/>
        </w:rPr>
        <w:t xml:space="preserve"> индустрията</w:t>
      </w:r>
      <w:r>
        <w:br/>
        <w:t>(адаптирано от автора по Croll,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426C91">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426C91">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426C91">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426C91">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426C91">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w:t>
      </w:r>
      <w:r>
        <w:t>5</w:t>
      </w:r>
      <w:r>
        <w:t>.</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адаптирано от автора по Croll,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ствено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w:t>
      </w:r>
      <w:r>
        <w:t>5</w:t>
      </w:r>
      <w:r>
        <w:t>.</w:t>
      </w:r>
      <w:r>
        <w:br/>
      </w:r>
      <w:r>
        <w:t>тодо</w:t>
      </w:r>
      <w:r>
        <w:br/>
        <w:t>(</w:t>
      </w:r>
      <w:r>
        <w:t>тодо</w:t>
      </w:r>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0F154027" w:rsidR="00A63577" w:rsidRDefault="00DC4602" w:rsidP="00DC4602">
      <w:pPr>
        <w:pStyle w:val="disbody"/>
      </w:pPr>
      <w:r w:rsidRPr="005A5612">
        <w:t>Въпреки че съ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w:t>
      </w:r>
      <w:r>
        <w:t>1</w:t>
      </w:r>
      <w:r w:rsidRPr="00084B24">
        <w:t xml:space="preserve">. </w:t>
      </w:r>
      <w:r w:rsidR="00CD4479" w:rsidRPr="00CD4479">
        <w:rPr>
          <w:iCs/>
          <w:szCs w:val="28"/>
        </w:rPr>
        <w:t>Спомагателни услуги използвани от облачните системи</w:t>
      </w:r>
      <w:r w:rsidRPr="00084B24">
        <w:t xml:space="preserve"> (</w:t>
      </w:r>
      <w:r w:rsidRPr="00F43B8A">
        <w:rPr>
          <w:bCs/>
          <w:szCs w:val="28"/>
        </w:rPr>
        <w:t>Smith</w:t>
      </w:r>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w:t>
      </w:r>
      <w:r>
        <w:t>6</w:t>
      </w:r>
      <w:r>
        <w:t>.</w:t>
      </w:r>
      <w:r>
        <w:br/>
        <w:t>тодо</w:t>
      </w:r>
      <w:r>
        <w:br/>
        <w:t>(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r w:rsidRPr="00311A02">
        <w:lastRenderedPageBreak/>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w:t>
      </w:r>
      <w:r>
        <w:t>2</w:t>
      </w:r>
      <w:r w:rsidRPr="00084B24">
        <w:t xml:space="preserve">. </w:t>
      </w:r>
      <w:r>
        <w:rPr>
          <w:iCs/>
          <w:szCs w:val="28"/>
        </w:rPr>
        <w:t xml:space="preserve">Схема на </w:t>
      </w:r>
      <w:r w:rsidRPr="00822D5A">
        <w:rPr>
          <w:iCs/>
          <w:szCs w:val="28"/>
        </w:rPr>
        <w:t>OpenID Connect</w:t>
      </w:r>
      <w:r w:rsidRPr="00084B24">
        <w:t xml:space="preserve"> </w:t>
      </w:r>
      <w:r w:rsidRPr="00084B24">
        <w:t>(</w:t>
      </w:r>
      <w:r w:rsidRPr="00F43B8A">
        <w:rPr>
          <w:bCs/>
          <w:szCs w:val="28"/>
        </w:rPr>
        <w:t>Smith</w:t>
      </w:r>
      <w:r w:rsidRPr="00084B24">
        <w:t>, 20</w:t>
      </w:r>
      <w:r>
        <w:t>22</w:t>
      </w:r>
      <w:r w:rsidRPr="00084B24">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27"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0"/>
      <w:footerReference w:type="default" r:id="rId3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5D37E" w14:textId="77777777" w:rsidR="00426C91" w:rsidRDefault="00426C91" w:rsidP="00DA5C8B">
      <w:pPr>
        <w:spacing w:line="240" w:lineRule="auto"/>
      </w:pPr>
      <w:r>
        <w:separator/>
      </w:r>
    </w:p>
  </w:endnote>
  <w:endnote w:type="continuationSeparator" w:id="0">
    <w:p w14:paraId="66A210C4" w14:textId="77777777" w:rsidR="00426C91" w:rsidRDefault="00426C91"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0BA21" w14:textId="77777777" w:rsidR="00426C91" w:rsidRDefault="00426C91" w:rsidP="005719C1">
      <w:pPr>
        <w:spacing w:line="240" w:lineRule="auto"/>
        <w:ind w:firstLine="0"/>
      </w:pPr>
      <w:r>
        <w:separator/>
      </w:r>
    </w:p>
  </w:footnote>
  <w:footnote w:type="continuationSeparator" w:id="0">
    <w:p w14:paraId="5406D0AF" w14:textId="77777777" w:rsidR="00426C91" w:rsidRDefault="00426C91" w:rsidP="005719C1">
      <w:pPr>
        <w:spacing w:line="240" w:lineRule="auto"/>
        <w:ind w:firstLine="0"/>
      </w:pPr>
      <w:r>
        <w:continuationSeparator/>
      </w:r>
    </w:p>
  </w:footnote>
  <w:footnote w:type="continuationNotice" w:id="1">
    <w:p w14:paraId="79120842" w14:textId="77777777" w:rsidR="00426C91" w:rsidRDefault="00426C91"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3C8"/>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277B"/>
    <w:rsid w:val="00B93B67"/>
    <w:rsid w:val="00B94C06"/>
    <w:rsid w:val="00B96089"/>
    <w:rsid w:val="00B974BC"/>
    <w:rsid w:val="00BA2BD6"/>
    <w:rsid w:val="00BA338B"/>
    <w:rsid w:val="00BA3A43"/>
    <w:rsid w:val="00BA3A8F"/>
    <w:rsid w:val="00BA3D00"/>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4784"/>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1D08"/>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hyperlink" Target="https://datatracker.ietf.org/doc/html/draft-ietf-oauth-security-topics-19"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7</TotalTime>
  <Pages>42</Pages>
  <Words>8039</Words>
  <Characters>4582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5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24</cp:revision>
  <cp:lastPrinted>2021-12-02T13:00:00Z</cp:lastPrinted>
  <dcterms:created xsi:type="dcterms:W3CDTF">2022-06-23T10:23:00Z</dcterms:created>
  <dcterms:modified xsi:type="dcterms:W3CDTF">2022-10-18T15:44:00Z</dcterms:modified>
</cp:coreProperties>
</file>